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86657" w14:textId="0B582549" w:rsidR="00FA5D1C" w:rsidRDefault="004F65E9" w:rsidP="00FA5D1C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4D860BBB" w14:textId="77777777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53616B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14:paraId="2A7CE571" w14:textId="75D9872D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53616B" w:rsidRPr="009E4162">
        <w:rPr>
          <w:sz w:val="28"/>
          <w:szCs w:val="24"/>
        </w:rPr>
        <w:t>1</w:t>
      </w:r>
      <w:r w:rsidR="00EF622C">
        <w:rPr>
          <w:sz w:val="28"/>
          <w:szCs w:val="24"/>
        </w:rPr>
        <w:t>6</w:t>
      </w:r>
      <w:r w:rsidR="008157C5" w:rsidRPr="009E4162">
        <w:rPr>
          <w:sz w:val="28"/>
          <w:szCs w:val="24"/>
        </w:rPr>
        <w:t>.</w:t>
      </w:r>
      <w:r w:rsidR="0053616B" w:rsidRPr="009E4162">
        <w:rPr>
          <w:sz w:val="28"/>
          <w:szCs w:val="24"/>
        </w:rPr>
        <w:t>1</w:t>
      </w:r>
      <w:r w:rsidR="007207B7">
        <w:rPr>
          <w:sz w:val="28"/>
          <w:szCs w:val="24"/>
        </w:rPr>
        <w:t>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EF622C">
        <w:rPr>
          <w:sz w:val="28"/>
          <w:szCs w:val="24"/>
        </w:rPr>
        <w:t>2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FA5D1C">
        <w:rPr>
          <w:sz w:val="28"/>
          <w:szCs w:val="24"/>
        </w:rPr>
        <w:t>16:</w:t>
      </w:r>
      <w:r w:rsidR="00D453B5" w:rsidRPr="009E4162">
        <w:rPr>
          <w:sz w:val="28"/>
          <w:szCs w:val="24"/>
        </w:rPr>
        <w:t>00</w:t>
      </w:r>
    </w:p>
    <w:p w14:paraId="147AF818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2792B830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C8C749A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3622783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1060ABCF" w14:textId="77777777" w:rsidTr="009E4162">
        <w:trPr>
          <w:jc w:val="center"/>
        </w:trPr>
        <w:tc>
          <w:tcPr>
            <w:tcW w:w="4786" w:type="dxa"/>
            <w:vAlign w:val="center"/>
          </w:tcPr>
          <w:p w14:paraId="42B0DCFC" w14:textId="77777777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61A7755" w14:textId="77777777" w:rsidR="00C15CEF" w:rsidRPr="00C15CEF" w:rsidRDefault="0096029F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-105-106-107</w:t>
            </w:r>
          </w:p>
        </w:tc>
      </w:tr>
    </w:tbl>
    <w:p w14:paraId="444C34C9" w14:textId="77777777" w:rsidR="00FA5D1C" w:rsidRDefault="00FA5D1C" w:rsidP="00FA5D1C">
      <w:pPr>
        <w:rPr>
          <w:b/>
          <w:sz w:val="24"/>
          <w:szCs w:val="24"/>
        </w:rPr>
      </w:pPr>
    </w:p>
    <w:p w14:paraId="41BA8D98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2CD6DD35" w14:textId="77777777"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195394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14:paraId="49F0FDB0" w14:textId="2E7F019C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EF622C">
        <w:rPr>
          <w:sz w:val="28"/>
          <w:szCs w:val="24"/>
        </w:rPr>
        <w:t>16</w:t>
      </w:r>
      <w:r w:rsidR="00195394" w:rsidRPr="009E4162">
        <w:rPr>
          <w:sz w:val="28"/>
          <w:szCs w:val="24"/>
        </w:rPr>
        <w:t>.1</w:t>
      </w:r>
      <w:r w:rsidR="007207B7">
        <w:rPr>
          <w:sz w:val="28"/>
          <w:szCs w:val="24"/>
        </w:rPr>
        <w:t>1</w:t>
      </w:r>
      <w:r w:rsidR="00195394" w:rsidRPr="009E4162">
        <w:rPr>
          <w:sz w:val="28"/>
          <w:szCs w:val="24"/>
        </w:rPr>
        <w:t>.202</w:t>
      </w:r>
      <w:r w:rsidR="00EF622C">
        <w:rPr>
          <w:sz w:val="28"/>
          <w:szCs w:val="24"/>
        </w:rPr>
        <w:t xml:space="preserve">2 </w:t>
      </w:r>
      <w:r w:rsidR="00195394" w:rsidRPr="009E4162">
        <w:rPr>
          <w:sz w:val="28"/>
          <w:szCs w:val="24"/>
        </w:rPr>
        <w:t>ÇARŞAMBA, Saat: 1</w:t>
      </w:r>
      <w:r w:rsidR="00FA5D1C">
        <w:rPr>
          <w:sz w:val="28"/>
          <w:szCs w:val="24"/>
        </w:rPr>
        <w:t>7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753BB370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D41350F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99D5E6A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13ED1069" w14:textId="77777777" w:rsidTr="00BB1D83">
        <w:trPr>
          <w:jc w:val="center"/>
        </w:trPr>
        <w:tc>
          <w:tcPr>
            <w:tcW w:w="4786" w:type="dxa"/>
            <w:vAlign w:val="center"/>
          </w:tcPr>
          <w:p w14:paraId="0E5FD2F7" w14:textId="77777777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D2D0A33" w14:textId="77777777" w:rsidR="009E4162" w:rsidRPr="00C15CEF" w:rsidRDefault="0096029F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-105-106-107</w:t>
            </w:r>
          </w:p>
        </w:tc>
      </w:tr>
    </w:tbl>
    <w:p w14:paraId="089B435F" w14:textId="20D351C2" w:rsidR="004E3DAB" w:rsidRPr="00FA5D1C" w:rsidRDefault="004E3DAB" w:rsidP="004E3DAB">
      <w:pPr>
        <w:jc w:val="center"/>
        <w:rPr>
          <w:b/>
          <w:sz w:val="40"/>
          <w:szCs w:val="36"/>
        </w:rPr>
      </w:pPr>
    </w:p>
    <w:p w14:paraId="65F4477B" w14:textId="16F86557" w:rsidR="00FA5D1C" w:rsidRPr="00FA5D1C" w:rsidRDefault="00FA5D1C" w:rsidP="004E3DAB">
      <w:pPr>
        <w:jc w:val="center"/>
        <w:rPr>
          <w:b/>
          <w:sz w:val="40"/>
          <w:szCs w:val="36"/>
        </w:rPr>
      </w:pPr>
      <w:r w:rsidRPr="00FA5D1C">
        <w:rPr>
          <w:b/>
          <w:sz w:val="40"/>
          <w:szCs w:val="36"/>
        </w:rPr>
        <w:t>YABANCI UYRUKLU ÖĞRENCİLER</w:t>
      </w:r>
    </w:p>
    <w:p w14:paraId="128AB1ED" w14:textId="77777777" w:rsidR="00FA5D1C" w:rsidRPr="009E4162" w:rsidRDefault="00FA5D1C" w:rsidP="00FA5D1C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I Dersi </w:t>
      </w:r>
      <w:r>
        <w:rPr>
          <w:b/>
          <w:sz w:val="28"/>
          <w:szCs w:val="24"/>
        </w:rPr>
        <w:t xml:space="preserve">(YÖS) </w:t>
      </w:r>
      <w:r w:rsidRPr="009E4162">
        <w:rPr>
          <w:b/>
          <w:sz w:val="28"/>
          <w:szCs w:val="24"/>
        </w:rPr>
        <w:t>ARA Sınav Programı</w:t>
      </w:r>
    </w:p>
    <w:p w14:paraId="6DD89727" w14:textId="77777777" w:rsidR="00FA5D1C" w:rsidRPr="00FA5D1C" w:rsidRDefault="00FA5D1C" w:rsidP="00FA5D1C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1</w:t>
      </w:r>
      <w:r>
        <w:rPr>
          <w:sz w:val="28"/>
          <w:szCs w:val="24"/>
        </w:rPr>
        <w:t>6</w:t>
      </w:r>
      <w:r w:rsidRPr="009E4162">
        <w:rPr>
          <w:sz w:val="28"/>
          <w:szCs w:val="24"/>
        </w:rPr>
        <w:t>.1</w:t>
      </w:r>
      <w:r>
        <w:rPr>
          <w:sz w:val="28"/>
          <w:szCs w:val="24"/>
        </w:rPr>
        <w:t>1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>2</w:t>
      </w:r>
      <w:r w:rsidRPr="009E4162">
        <w:rPr>
          <w:sz w:val="28"/>
          <w:szCs w:val="24"/>
        </w:rPr>
        <w:t xml:space="preserve"> ÇARŞAMBA, Saat: </w:t>
      </w:r>
      <w:r>
        <w:rPr>
          <w:sz w:val="28"/>
          <w:szCs w:val="24"/>
        </w:rPr>
        <w:t>14:</w:t>
      </w:r>
      <w:r w:rsidRPr="009E4162">
        <w:rPr>
          <w:sz w:val="28"/>
          <w:szCs w:val="24"/>
        </w:rPr>
        <w:t>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FA5D1C" w:rsidRPr="00554FF8" w14:paraId="7E171C7F" w14:textId="77777777" w:rsidTr="006C5BEC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292BAD01" w14:textId="77777777" w:rsidR="00FA5D1C" w:rsidRPr="00554FF8" w:rsidRDefault="00FA5D1C" w:rsidP="006C5BEC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B98C054" w14:textId="77777777" w:rsidR="00FA5D1C" w:rsidRPr="00554FF8" w:rsidRDefault="00FA5D1C" w:rsidP="006C5BEC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FA5D1C" w:rsidRPr="00C15CEF" w14:paraId="1F6D1F84" w14:textId="77777777" w:rsidTr="006C5BEC">
        <w:trPr>
          <w:jc w:val="center"/>
        </w:trPr>
        <w:tc>
          <w:tcPr>
            <w:tcW w:w="4786" w:type="dxa"/>
            <w:vAlign w:val="center"/>
          </w:tcPr>
          <w:p w14:paraId="57AD2700" w14:textId="77777777" w:rsidR="00FA5D1C" w:rsidRPr="00C15CEF" w:rsidRDefault="00FA5D1C" w:rsidP="006C5B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8BE1660" w14:textId="77777777" w:rsidR="00FA5D1C" w:rsidRPr="00C15CEF" w:rsidRDefault="00FA5D1C" w:rsidP="006C5B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.İ.B.F</w:t>
            </w:r>
          </w:p>
        </w:tc>
      </w:tr>
    </w:tbl>
    <w:p w14:paraId="385EDF19" w14:textId="77777777" w:rsidR="00FA5D1C" w:rsidRDefault="00FA5D1C" w:rsidP="00FA5D1C">
      <w:pPr>
        <w:rPr>
          <w:b/>
          <w:sz w:val="24"/>
          <w:szCs w:val="24"/>
        </w:rPr>
      </w:pPr>
    </w:p>
    <w:p w14:paraId="7B98087E" w14:textId="77777777" w:rsidR="00FA5D1C" w:rsidRPr="00554FF8" w:rsidRDefault="00FA5D1C" w:rsidP="004E3DAB">
      <w:pPr>
        <w:jc w:val="center"/>
        <w:rPr>
          <w:sz w:val="24"/>
          <w:szCs w:val="24"/>
        </w:rPr>
      </w:pPr>
    </w:p>
    <w:p w14:paraId="4D211196" w14:textId="092B6591" w:rsidR="00FA5D1C" w:rsidRPr="009E4162" w:rsidRDefault="00FA5D1C" w:rsidP="00FA5D1C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 Dersi</w:t>
      </w:r>
      <w:r>
        <w:rPr>
          <w:b/>
          <w:sz w:val="28"/>
          <w:szCs w:val="24"/>
        </w:rPr>
        <w:t>(YÖS)</w:t>
      </w:r>
      <w:r w:rsidRPr="009E4162">
        <w:rPr>
          <w:b/>
          <w:sz w:val="28"/>
          <w:szCs w:val="24"/>
        </w:rPr>
        <w:t xml:space="preserve"> ARA Sınav Programı</w:t>
      </w:r>
    </w:p>
    <w:p w14:paraId="08AC7858" w14:textId="2C3559B3" w:rsidR="00FA5D1C" w:rsidRPr="009E4162" w:rsidRDefault="00FA5D1C" w:rsidP="00FA5D1C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>
        <w:rPr>
          <w:sz w:val="28"/>
          <w:szCs w:val="24"/>
        </w:rPr>
        <w:t>16</w:t>
      </w:r>
      <w:r w:rsidRPr="009E4162">
        <w:rPr>
          <w:sz w:val="28"/>
          <w:szCs w:val="24"/>
        </w:rPr>
        <w:t>.1</w:t>
      </w:r>
      <w:r>
        <w:rPr>
          <w:sz w:val="28"/>
          <w:szCs w:val="24"/>
        </w:rPr>
        <w:t>1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 xml:space="preserve">2 </w:t>
      </w:r>
      <w:r w:rsidRPr="009E4162">
        <w:rPr>
          <w:sz w:val="28"/>
          <w:szCs w:val="24"/>
        </w:rPr>
        <w:t>ÇARŞAMBA, Saat: 1</w:t>
      </w:r>
      <w:r>
        <w:rPr>
          <w:sz w:val="28"/>
          <w:szCs w:val="24"/>
        </w:rPr>
        <w:t>5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FA5D1C" w:rsidRPr="00554FF8" w14:paraId="4FDF91ED" w14:textId="77777777" w:rsidTr="006C5BEC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B917B12" w14:textId="77777777" w:rsidR="00FA5D1C" w:rsidRPr="00554FF8" w:rsidRDefault="00FA5D1C" w:rsidP="006C5BEC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72B36BB" w14:textId="77777777" w:rsidR="00FA5D1C" w:rsidRPr="00554FF8" w:rsidRDefault="00FA5D1C" w:rsidP="006C5BEC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FA5D1C" w:rsidRPr="00C15CEF" w14:paraId="692FA702" w14:textId="77777777" w:rsidTr="006C5BEC">
        <w:trPr>
          <w:jc w:val="center"/>
        </w:trPr>
        <w:tc>
          <w:tcPr>
            <w:tcW w:w="4786" w:type="dxa"/>
            <w:vAlign w:val="center"/>
          </w:tcPr>
          <w:p w14:paraId="4EEE23D0" w14:textId="77777777" w:rsidR="00FA5D1C" w:rsidRPr="00C15CEF" w:rsidRDefault="00FA5D1C" w:rsidP="006C5B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20E0BFED" w14:textId="0A5CF2AB" w:rsidR="00FA5D1C" w:rsidRPr="00C15CEF" w:rsidRDefault="000F42AC" w:rsidP="006C5B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.İ.B.F</w:t>
            </w:r>
          </w:p>
        </w:tc>
      </w:tr>
    </w:tbl>
    <w:p w14:paraId="477441F8" w14:textId="77777777" w:rsidR="004E3DAB" w:rsidRDefault="004E3DAB" w:rsidP="004E3DAB">
      <w:pPr>
        <w:rPr>
          <w:b/>
          <w:sz w:val="24"/>
          <w:szCs w:val="24"/>
        </w:rPr>
      </w:pPr>
    </w:p>
    <w:p w14:paraId="5213923F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QUAh0S2LCwAAAA="/>
  </w:docVars>
  <w:rsids>
    <w:rsidRoot w:val="0025366B"/>
    <w:rsid w:val="000F42AC"/>
    <w:rsid w:val="00121720"/>
    <w:rsid w:val="00195394"/>
    <w:rsid w:val="001A0EC6"/>
    <w:rsid w:val="001A1388"/>
    <w:rsid w:val="001F5392"/>
    <w:rsid w:val="002379F3"/>
    <w:rsid w:val="00252F30"/>
    <w:rsid w:val="0025366B"/>
    <w:rsid w:val="002B194C"/>
    <w:rsid w:val="00363946"/>
    <w:rsid w:val="00415117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D7785"/>
    <w:rsid w:val="00806F6E"/>
    <w:rsid w:val="008157C5"/>
    <w:rsid w:val="008713A8"/>
    <w:rsid w:val="00947490"/>
    <w:rsid w:val="00952A05"/>
    <w:rsid w:val="0096029F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0158"/>
    <w:rsid w:val="00EE660F"/>
    <w:rsid w:val="00EF431C"/>
    <w:rsid w:val="00EF622C"/>
    <w:rsid w:val="00F0061D"/>
    <w:rsid w:val="00F3594E"/>
    <w:rsid w:val="00F624CF"/>
    <w:rsid w:val="00F85C48"/>
    <w:rsid w:val="00FA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648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10-12T12:12:00Z</cp:lastPrinted>
  <dcterms:created xsi:type="dcterms:W3CDTF">2022-11-07T10:11:00Z</dcterms:created>
  <dcterms:modified xsi:type="dcterms:W3CDTF">2022-11-07T10:11:00Z</dcterms:modified>
</cp:coreProperties>
</file>